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CC26E" w14:textId="77777777" w:rsidR="006B306A" w:rsidRDefault="00BB7696" w:rsidP="00BB7696">
      <w:pPr>
        <w:jc w:val="center"/>
      </w:pPr>
      <w:r>
        <w:rPr>
          <w:noProof/>
        </w:rPr>
        <w:drawing>
          <wp:inline distT="0" distB="0" distL="0" distR="0" wp14:anchorId="2DA9FA7B" wp14:editId="6CFB1BA5">
            <wp:extent cx="2676525" cy="733425"/>
            <wp:effectExtent l="0" t="0" r="9525" b="9525"/>
            <wp:docPr id="4" name="Picture 0" descr="a4c-logo2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0" descr="a4c-logo2.gif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BCCCE" w14:textId="77777777" w:rsidR="00945BBB" w:rsidRDefault="00945BBB" w:rsidP="00BB7696">
      <w:pPr>
        <w:jc w:val="center"/>
      </w:pPr>
    </w:p>
    <w:p w14:paraId="2D8CC252" w14:textId="4A489710" w:rsidR="00522F3A" w:rsidRDefault="00522F3A" w:rsidP="00522F3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</w:t>
      </w:r>
      <w:r w:rsidR="00AC265C">
        <w:rPr>
          <w:b/>
          <w:sz w:val="32"/>
          <w:szCs w:val="32"/>
        </w:rPr>
        <w:t>22</w:t>
      </w:r>
      <w:r>
        <w:rPr>
          <w:b/>
          <w:sz w:val="32"/>
          <w:szCs w:val="32"/>
        </w:rPr>
        <w:t xml:space="preserve"> </w:t>
      </w:r>
      <w:r w:rsidR="006B306A" w:rsidRPr="00772C07">
        <w:rPr>
          <w:b/>
          <w:sz w:val="32"/>
          <w:szCs w:val="32"/>
        </w:rPr>
        <w:t xml:space="preserve">SUMMER </w:t>
      </w:r>
      <w:r>
        <w:rPr>
          <w:b/>
          <w:sz w:val="32"/>
          <w:szCs w:val="32"/>
        </w:rPr>
        <w:t>COLLEGE APPLICATION WORKSHOP</w:t>
      </w:r>
    </w:p>
    <w:p w14:paraId="5DD815EE" w14:textId="3AD7289A" w:rsidR="00B9553D" w:rsidRDefault="00B9553D" w:rsidP="00522F3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July 11, July 18, July 25, and August 1</w:t>
      </w:r>
    </w:p>
    <w:p w14:paraId="0C078235" w14:textId="77777777" w:rsidR="00522F3A" w:rsidRDefault="006B306A" w:rsidP="00522F3A">
      <w:pPr>
        <w:jc w:val="center"/>
        <w:rPr>
          <w:b/>
          <w:sz w:val="24"/>
          <w:szCs w:val="24"/>
          <w:u w:val="single"/>
        </w:rPr>
      </w:pPr>
      <w:r w:rsidRPr="00945BBB">
        <w:rPr>
          <w:b/>
          <w:sz w:val="24"/>
          <w:szCs w:val="24"/>
          <w:u w:val="single"/>
        </w:rPr>
        <w:t xml:space="preserve"> REGISTRATION</w:t>
      </w:r>
      <w:r w:rsidR="00522F3A" w:rsidRPr="00945BBB">
        <w:rPr>
          <w:b/>
          <w:sz w:val="24"/>
          <w:szCs w:val="24"/>
          <w:u w:val="single"/>
        </w:rPr>
        <w:t xml:space="preserve"> FORM</w:t>
      </w:r>
    </w:p>
    <w:p w14:paraId="171AEA7F" w14:textId="77777777" w:rsidR="00234AF1" w:rsidRPr="00945BBB" w:rsidRDefault="00234AF1" w:rsidP="00522F3A">
      <w:pPr>
        <w:jc w:val="center"/>
        <w:rPr>
          <w:b/>
          <w:sz w:val="24"/>
          <w:szCs w:val="24"/>
          <w:u w:val="single"/>
        </w:rPr>
      </w:pPr>
    </w:p>
    <w:p w14:paraId="7EA2C94C" w14:textId="3157E09F" w:rsidR="00C24A34" w:rsidRPr="00945BBB" w:rsidRDefault="00522F3A" w:rsidP="00945BBB">
      <w:pPr>
        <w:spacing w:line="360" w:lineRule="auto"/>
        <w:rPr>
          <w:b/>
        </w:rPr>
      </w:pPr>
      <w:r w:rsidRPr="00945BBB">
        <w:rPr>
          <w:b/>
        </w:rPr>
        <w:t xml:space="preserve">Student's Full Name:  </w:t>
      </w:r>
      <w:r w:rsidR="00F84D09" w:rsidRPr="00945BBB">
        <w:rPr>
          <w:b/>
        </w:rPr>
        <w:t xml:space="preserve"> ___________</w:t>
      </w:r>
      <w:r w:rsidRPr="00945BBB">
        <w:rPr>
          <w:b/>
        </w:rPr>
        <w:t>________________________</w:t>
      </w:r>
      <w:r w:rsidR="00B9553D" w:rsidRPr="00945BBB">
        <w:rPr>
          <w:b/>
        </w:rPr>
        <w:t>_ Date</w:t>
      </w:r>
      <w:r w:rsidRPr="00945BBB">
        <w:rPr>
          <w:b/>
        </w:rPr>
        <w:t xml:space="preserve"> of Birth:  _________________</w:t>
      </w:r>
    </w:p>
    <w:p w14:paraId="46116D88" w14:textId="77777777" w:rsidR="00522F3A" w:rsidRPr="00945BBB" w:rsidRDefault="00522F3A" w:rsidP="00945BBB">
      <w:pPr>
        <w:spacing w:line="360" w:lineRule="auto"/>
        <w:rPr>
          <w:b/>
        </w:rPr>
      </w:pPr>
      <w:r w:rsidRPr="00945BBB">
        <w:rPr>
          <w:b/>
        </w:rPr>
        <w:t>Parent's Name: _______________________________________________________________________</w:t>
      </w:r>
    </w:p>
    <w:p w14:paraId="25A3DD3D" w14:textId="266FAB09" w:rsidR="00522F3A" w:rsidRPr="00945BBB" w:rsidRDefault="00522F3A" w:rsidP="00945BBB">
      <w:pPr>
        <w:spacing w:line="360" w:lineRule="auto"/>
        <w:rPr>
          <w:b/>
        </w:rPr>
      </w:pPr>
      <w:r w:rsidRPr="00945BBB">
        <w:rPr>
          <w:b/>
        </w:rPr>
        <w:t>Address: _____________________________________________</w:t>
      </w:r>
      <w:r w:rsidR="00B9553D" w:rsidRPr="00945BBB">
        <w:rPr>
          <w:b/>
        </w:rPr>
        <w:t>_ City</w:t>
      </w:r>
      <w:r w:rsidRPr="00945BBB">
        <w:rPr>
          <w:b/>
        </w:rPr>
        <w:t>/Zip Code __________________</w:t>
      </w:r>
    </w:p>
    <w:p w14:paraId="1A6B370B" w14:textId="77777777" w:rsidR="00522F3A" w:rsidRPr="00945BBB" w:rsidRDefault="00522F3A" w:rsidP="00945BBB">
      <w:pPr>
        <w:spacing w:line="360" w:lineRule="auto"/>
        <w:rPr>
          <w:b/>
        </w:rPr>
      </w:pPr>
      <w:r w:rsidRPr="00945BBB">
        <w:rPr>
          <w:b/>
        </w:rPr>
        <w:t>Student's Phone Number:  ______________________________________________________________</w:t>
      </w:r>
    </w:p>
    <w:p w14:paraId="1E2B5838" w14:textId="77777777" w:rsidR="00522F3A" w:rsidRPr="00945BBB" w:rsidRDefault="00522F3A" w:rsidP="00945BBB">
      <w:pPr>
        <w:spacing w:line="360" w:lineRule="auto"/>
        <w:rPr>
          <w:b/>
        </w:rPr>
      </w:pPr>
      <w:r w:rsidRPr="00945BBB">
        <w:rPr>
          <w:b/>
        </w:rPr>
        <w:t>Parent's Phone Number (s): _____________________________________________________________</w:t>
      </w:r>
    </w:p>
    <w:p w14:paraId="7FE43129" w14:textId="77777777" w:rsidR="00522F3A" w:rsidRPr="00945BBB" w:rsidRDefault="00522F3A" w:rsidP="00945BBB">
      <w:pPr>
        <w:spacing w:line="360" w:lineRule="auto"/>
        <w:rPr>
          <w:b/>
        </w:rPr>
      </w:pPr>
      <w:r w:rsidRPr="00945BBB">
        <w:rPr>
          <w:b/>
        </w:rPr>
        <w:t>Student's Email Address:  _______________________________________________________________</w:t>
      </w:r>
    </w:p>
    <w:p w14:paraId="703EE369" w14:textId="77777777" w:rsidR="00522F3A" w:rsidRPr="00945BBB" w:rsidRDefault="00522F3A" w:rsidP="00945BBB">
      <w:pPr>
        <w:spacing w:line="360" w:lineRule="auto"/>
        <w:rPr>
          <w:b/>
        </w:rPr>
      </w:pPr>
      <w:r w:rsidRPr="00945BBB">
        <w:rPr>
          <w:b/>
        </w:rPr>
        <w:t>Parent's Email Address:  ________________________________________________________________</w:t>
      </w:r>
    </w:p>
    <w:p w14:paraId="37A7142D" w14:textId="77777777" w:rsidR="00522F3A" w:rsidRPr="00945BBB" w:rsidRDefault="00522F3A" w:rsidP="00945BBB">
      <w:pPr>
        <w:spacing w:line="360" w:lineRule="auto"/>
        <w:rPr>
          <w:b/>
        </w:rPr>
      </w:pPr>
      <w:r w:rsidRPr="00945BBB">
        <w:rPr>
          <w:b/>
        </w:rPr>
        <w:t>Student's Current High School:  __________________________________________________________</w:t>
      </w:r>
    </w:p>
    <w:p w14:paraId="0CCDF8B1" w14:textId="77777777" w:rsidR="00C24A34" w:rsidRPr="00945BBB" w:rsidRDefault="00C24A34" w:rsidP="00522F3A">
      <w:pPr>
        <w:rPr>
          <w:b/>
        </w:rPr>
      </w:pPr>
    </w:p>
    <w:p w14:paraId="54CA5E97" w14:textId="77777777" w:rsidR="00C24A34" w:rsidRPr="00234AF1" w:rsidRDefault="00C24A34" w:rsidP="00C24A34">
      <w:pPr>
        <w:rPr>
          <w:b/>
          <w:sz w:val="24"/>
          <w:szCs w:val="24"/>
        </w:rPr>
      </w:pPr>
      <w:r w:rsidRPr="00234AF1">
        <w:rPr>
          <w:b/>
          <w:sz w:val="24"/>
          <w:szCs w:val="24"/>
        </w:rPr>
        <w:t>Please initial the following:</w:t>
      </w:r>
    </w:p>
    <w:p w14:paraId="729BB1D7" w14:textId="5B4E07D7" w:rsidR="00C24A34" w:rsidRDefault="00F84D09" w:rsidP="00C24A34">
      <w:pPr>
        <w:rPr>
          <w:b/>
        </w:rPr>
      </w:pPr>
      <w:r w:rsidRPr="00945BBB">
        <w:rPr>
          <w:b/>
        </w:rPr>
        <w:t>___</w:t>
      </w:r>
      <w:r w:rsidR="00C24A34" w:rsidRPr="00945BBB">
        <w:rPr>
          <w:b/>
        </w:rPr>
        <w:t>__</w:t>
      </w:r>
      <w:r w:rsidR="00B9553D" w:rsidRPr="00945BBB">
        <w:rPr>
          <w:b/>
        </w:rPr>
        <w:t>_ I</w:t>
      </w:r>
      <w:r w:rsidRPr="00945BBB">
        <w:rPr>
          <w:b/>
        </w:rPr>
        <w:t xml:space="preserve"> agree</w:t>
      </w:r>
      <w:r w:rsidR="00C24A34" w:rsidRPr="00945BBB">
        <w:rPr>
          <w:b/>
        </w:rPr>
        <w:t xml:space="preserve"> </w:t>
      </w:r>
      <w:r w:rsidR="00C24A34" w:rsidRPr="00945BBB">
        <w:rPr>
          <w:b/>
          <w:noProof/>
        </w:rPr>
        <w:t>to</w:t>
      </w:r>
      <w:r w:rsidR="00C24A34" w:rsidRPr="00945BBB">
        <w:rPr>
          <w:b/>
        </w:rPr>
        <w:t xml:space="preserve"> </w:t>
      </w:r>
      <w:r w:rsidR="00C24A34" w:rsidRPr="00945BBB">
        <w:rPr>
          <w:b/>
          <w:noProof/>
        </w:rPr>
        <w:t>mak</w:t>
      </w:r>
      <w:r w:rsidR="00945BBB" w:rsidRPr="00945BBB">
        <w:rPr>
          <w:b/>
          <w:noProof/>
        </w:rPr>
        <w:t>e</w:t>
      </w:r>
      <w:r w:rsidR="00C24A34" w:rsidRPr="00945BBB">
        <w:rPr>
          <w:b/>
        </w:rPr>
        <w:t xml:space="preserve"> the full payment of $</w:t>
      </w:r>
      <w:r w:rsidR="00B9553D">
        <w:rPr>
          <w:b/>
        </w:rPr>
        <w:t>2250</w:t>
      </w:r>
      <w:r w:rsidRPr="00945BBB">
        <w:rPr>
          <w:b/>
        </w:rPr>
        <w:t xml:space="preserve"> to secure a place in the </w:t>
      </w:r>
      <w:r w:rsidR="00B920EE">
        <w:rPr>
          <w:b/>
        </w:rPr>
        <w:t xml:space="preserve">Apps4College 2022 Summer </w:t>
      </w:r>
      <w:r w:rsidR="00C24A34" w:rsidRPr="00945BBB">
        <w:rPr>
          <w:b/>
        </w:rPr>
        <w:t>Application Workshop</w:t>
      </w:r>
      <w:r w:rsidRPr="00945BBB">
        <w:rPr>
          <w:b/>
        </w:rPr>
        <w:t>.</w:t>
      </w:r>
      <w:r w:rsidR="00B9553D">
        <w:rPr>
          <w:b/>
        </w:rPr>
        <w:t xml:space="preserve">   </w:t>
      </w:r>
      <w:r w:rsidR="00C24A34" w:rsidRPr="00945BBB">
        <w:rPr>
          <w:b/>
        </w:rPr>
        <w:t>**</w:t>
      </w:r>
      <w:r w:rsidR="00B9553D">
        <w:rPr>
          <w:b/>
        </w:rPr>
        <w:t>Three payment options:</w:t>
      </w:r>
    </w:p>
    <w:p w14:paraId="26ACEE77" w14:textId="2B3560DD" w:rsidR="00B9553D" w:rsidRDefault="00B9553D" w:rsidP="00B9553D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Checks should be made payable to </w:t>
      </w:r>
      <w:r w:rsidRPr="00B920EE">
        <w:rPr>
          <w:b/>
          <w:u w:val="single"/>
        </w:rPr>
        <w:t>Apps4College</w:t>
      </w:r>
      <w:r>
        <w:rPr>
          <w:b/>
        </w:rPr>
        <w:t xml:space="preserve"> and brought to the first class</w:t>
      </w:r>
    </w:p>
    <w:p w14:paraId="46B786AA" w14:textId="63400CBC" w:rsidR="00B9553D" w:rsidRDefault="00B9553D" w:rsidP="00B9553D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Venmo payments should be made </w:t>
      </w:r>
      <w:r w:rsidR="00B920EE">
        <w:rPr>
          <w:b/>
        </w:rPr>
        <w:t xml:space="preserve">to </w:t>
      </w:r>
      <w:r w:rsidR="00B920EE" w:rsidRPr="00B920EE">
        <w:rPr>
          <w:b/>
          <w:u w:val="single"/>
        </w:rPr>
        <w:t>@</w:t>
      </w:r>
      <w:r w:rsidRPr="00B920EE">
        <w:rPr>
          <w:b/>
          <w:u w:val="single"/>
        </w:rPr>
        <w:t>Linda-Schroeder-18</w:t>
      </w:r>
    </w:p>
    <w:p w14:paraId="03396AF7" w14:textId="2E44DC68" w:rsidR="00B920EE" w:rsidRDefault="00B920EE" w:rsidP="00B920E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Request a bill sent to </w:t>
      </w:r>
      <w:r w:rsidRPr="00B920EE">
        <w:rPr>
          <w:b/>
          <w:u w:val="single"/>
        </w:rPr>
        <w:t>PayPal</w:t>
      </w:r>
      <w:r>
        <w:rPr>
          <w:b/>
        </w:rPr>
        <w:t xml:space="preserve"> prior to first session.  You can pay by </w:t>
      </w:r>
    </w:p>
    <w:p w14:paraId="446B5FDC" w14:textId="52BE9F3B" w:rsidR="00B920EE" w:rsidRPr="00B9553D" w:rsidRDefault="00B920EE" w:rsidP="00B920EE">
      <w:pPr>
        <w:pStyle w:val="ListParagraph"/>
        <w:ind w:left="1080"/>
        <w:rPr>
          <w:b/>
        </w:rPr>
      </w:pPr>
      <w:r>
        <w:rPr>
          <w:b/>
        </w:rPr>
        <w:t xml:space="preserve">PayPal or use a </w:t>
      </w:r>
      <w:r w:rsidRPr="00B920EE">
        <w:rPr>
          <w:b/>
          <w:u w:val="single"/>
        </w:rPr>
        <w:t>credit card</w:t>
      </w:r>
      <w:r>
        <w:rPr>
          <w:b/>
        </w:rPr>
        <w:t xml:space="preserve"> of choice.</w:t>
      </w:r>
    </w:p>
    <w:sectPr w:rsidR="00B920EE" w:rsidRPr="00B9553D" w:rsidSect="005E75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86A51"/>
    <w:multiLevelType w:val="hybridMultilevel"/>
    <w:tmpl w:val="92C88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846A77"/>
    <w:multiLevelType w:val="hybridMultilevel"/>
    <w:tmpl w:val="69F6691A"/>
    <w:lvl w:ilvl="0" w:tplc="EF88FB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04121520">
    <w:abstractNumId w:val="0"/>
  </w:num>
  <w:num w:numId="2" w16cid:durableId="970644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NDQxtTA0NDYwNzNV0lEKTi0uzszPAykwqgUAT7Ma6SwAAAA="/>
  </w:docVars>
  <w:rsids>
    <w:rsidRoot w:val="00473FBE"/>
    <w:rsid w:val="00071749"/>
    <w:rsid w:val="00104C3C"/>
    <w:rsid w:val="00131E2F"/>
    <w:rsid w:val="001B51BE"/>
    <w:rsid w:val="00234AF1"/>
    <w:rsid w:val="00473FBE"/>
    <w:rsid w:val="004F1344"/>
    <w:rsid w:val="00522F3A"/>
    <w:rsid w:val="005E7512"/>
    <w:rsid w:val="006B306A"/>
    <w:rsid w:val="006B4983"/>
    <w:rsid w:val="008034DD"/>
    <w:rsid w:val="00945BBB"/>
    <w:rsid w:val="00974FF1"/>
    <w:rsid w:val="00AC265C"/>
    <w:rsid w:val="00B920EE"/>
    <w:rsid w:val="00B9553D"/>
    <w:rsid w:val="00BB7696"/>
    <w:rsid w:val="00C24A34"/>
    <w:rsid w:val="00F7694E"/>
    <w:rsid w:val="00F8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B8285"/>
  <w15:docId w15:val="{7C3FAEE9-040A-47D4-89BB-A8C981A1F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4D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34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4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Broaddus</dc:creator>
  <cp:lastModifiedBy>Linda Schroeder</cp:lastModifiedBy>
  <cp:revision>2</cp:revision>
  <cp:lastPrinted>2022-06-13T20:52:00Z</cp:lastPrinted>
  <dcterms:created xsi:type="dcterms:W3CDTF">2022-06-13T20:53:00Z</dcterms:created>
  <dcterms:modified xsi:type="dcterms:W3CDTF">2022-06-13T20:53:00Z</dcterms:modified>
</cp:coreProperties>
</file>